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3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biotic_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5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titude_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certa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6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actice_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85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23T14:05:51Z</dcterms:created>
  <dcterms:modified xsi:type="dcterms:W3CDTF">2025-02-23T14:0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